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47376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907856" cy="281057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957010" cy="232931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33731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01375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052235" cy="4908884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94463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92006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ристина Нилова</dc:creator>
  <dc:language>ru-RU</dc:language>
  <cp:keywords/>
  <dcterms:created xsi:type="dcterms:W3CDTF">2025-03-28T14:28:46Z</dcterms:created>
  <dcterms:modified xsi:type="dcterms:W3CDTF">2025-03-28T1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